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A7EC0" w14:textId="6B007102" w:rsidR="00376271" w:rsidRDefault="00376271" w:rsidP="006901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90130">
        <w:rPr>
          <w:rFonts w:ascii="Times New Roman" w:hAnsi="Times New Roman" w:cs="Times New Roman"/>
          <w:b/>
          <w:sz w:val="20"/>
          <w:szCs w:val="20"/>
        </w:rPr>
        <w:t>MODULO PER IL PIANO DI STUDIO</w:t>
      </w:r>
    </w:p>
    <w:p w14:paraId="71AFE023" w14:textId="7E9F1348" w:rsidR="0046241B" w:rsidRPr="00690130" w:rsidRDefault="005C2F55" w:rsidP="006901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UDY</w:t>
      </w:r>
      <w:r w:rsidR="0046241B">
        <w:rPr>
          <w:rFonts w:ascii="Times New Roman" w:hAnsi="Times New Roman" w:cs="Times New Roman"/>
          <w:b/>
          <w:sz w:val="20"/>
          <w:szCs w:val="20"/>
        </w:rPr>
        <w:t xml:space="preserve"> PLAN FORM</w:t>
      </w:r>
    </w:p>
    <w:p w14:paraId="7ECD771E" w14:textId="77777777" w:rsidR="00376271" w:rsidRPr="00690130" w:rsidRDefault="00376271" w:rsidP="00690130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90130">
        <w:rPr>
          <w:rFonts w:ascii="Times New Roman" w:hAnsi="Times New Roman" w:cs="Times New Roman"/>
          <w:b/>
          <w:sz w:val="20"/>
          <w:szCs w:val="20"/>
        </w:rPr>
        <w:t>Corso di Dottorato di Ricerca in Ingegneria Industriale e dell’Informazione</w:t>
      </w:r>
    </w:p>
    <w:p w14:paraId="2B5FC544" w14:textId="77777777" w:rsidR="00376271" w:rsidRPr="00D47093" w:rsidRDefault="00376271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41F95DA" w14:textId="69B0A0CC" w:rsidR="00376271" w:rsidRPr="00D47093" w:rsidRDefault="00495244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urriculum</w:t>
      </w:r>
      <w:r w:rsidR="00D945FB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urriculum"/>
          <w:tag w:val="Curriculum"/>
          <w:id w:val="1380597636"/>
          <w:placeholder>
            <w:docPart w:val="DefaultPlaceholder_-1854013438"/>
          </w:placeholder>
          <w:showingPlcHdr/>
          <w:dropDownList>
            <w:listItem w:value="Scegliere un elemento."/>
            <w:listItem w:displayText="Ingegneria Aerospaziale" w:value="Ingegneria Aerospaziale"/>
            <w:listItem w:displayText="Conversione dell'energia" w:value="Conversione dell'energia"/>
            <w:listItem w:displayText="Ingegneria Elettronica ed Informatica" w:value="Ingegneria Elettronica ed Informatica"/>
          </w:dropDownList>
        </w:sdtPr>
        <w:sdtEndPr/>
        <w:sdtContent>
          <w:r w:rsidR="00D31C28" w:rsidRPr="003C7AC6">
            <w:rPr>
              <w:rStyle w:val="Testosegnaposto"/>
            </w:rPr>
            <w:t>Scegliere un elemento.</w:t>
          </w:r>
        </w:sdtContent>
      </w:sdt>
    </w:p>
    <w:p w14:paraId="325738A5" w14:textId="77777777" w:rsidR="00C42190" w:rsidRDefault="00C42190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F48DC51" w14:textId="00A0D613" w:rsidR="00376271" w:rsidRPr="00D47093" w:rsidRDefault="00376271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>Anno accademico:</w:t>
      </w:r>
      <w:r w:rsidR="002B57D8">
        <w:rPr>
          <w:rFonts w:ascii="Times New Roman" w:hAnsi="Times New Roman" w:cs="Times New Roman"/>
          <w:sz w:val="20"/>
          <w:szCs w:val="20"/>
        </w:rPr>
        <w:t xml:space="preserve"> 202</w:t>
      </w:r>
      <w:r w:rsidR="00495244">
        <w:rPr>
          <w:rFonts w:ascii="Times New Roman" w:hAnsi="Times New Roman" w:cs="Times New Roman"/>
          <w:sz w:val="20"/>
          <w:szCs w:val="20"/>
        </w:rPr>
        <w:t>2</w:t>
      </w:r>
      <w:r w:rsidR="002B57D8">
        <w:rPr>
          <w:rFonts w:ascii="Times New Roman" w:hAnsi="Times New Roman" w:cs="Times New Roman"/>
          <w:sz w:val="20"/>
          <w:szCs w:val="20"/>
        </w:rPr>
        <w:t>/202</w:t>
      </w:r>
      <w:r w:rsidR="00495244">
        <w:rPr>
          <w:rFonts w:ascii="Times New Roman" w:hAnsi="Times New Roman" w:cs="Times New Roman"/>
          <w:sz w:val="20"/>
          <w:szCs w:val="20"/>
        </w:rPr>
        <w:t>3</w:t>
      </w:r>
    </w:p>
    <w:p w14:paraId="52E5507C" w14:textId="77777777" w:rsidR="00C42190" w:rsidRDefault="00C42190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CD74823" w14:textId="0CC1169F" w:rsidR="00376271" w:rsidRPr="00D47093" w:rsidRDefault="00376271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 xml:space="preserve">Al Collegio </w:t>
      </w:r>
      <w:r w:rsidR="00D945FB">
        <w:rPr>
          <w:rFonts w:ascii="Times New Roman" w:hAnsi="Times New Roman" w:cs="Times New Roman"/>
          <w:sz w:val="20"/>
          <w:szCs w:val="20"/>
        </w:rPr>
        <w:t xml:space="preserve">dei Docenti </w:t>
      </w:r>
      <w:r w:rsidRPr="00D47093">
        <w:rPr>
          <w:rFonts w:ascii="Times New Roman" w:hAnsi="Times New Roman" w:cs="Times New Roman"/>
          <w:sz w:val="20"/>
          <w:szCs w:val="20"/>
        </w:rPr>
        <w:t>del Dottorato di Ricerca in Ingegneria Industriale e dell’Informazione</w:t>
      </w:r>
    </w:p>
    <w:p w14:paraId="09DED6CC" w14:textId="77777777" w:rsidR="00C42190" w:rsidRDefault="00C42190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A581D14" w14:textId="2CEAB47B" w:rsidR="00376271" w:rsidRDefault="00376271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 xml:space="preserve">Il sottoscritto </w:t>
      </w:r>
      <w:sdt>
        <w:sdtPr>
          <w:rPr>
            <w:rFonts w:ascii="Times New Roman" w:hAnsi="Times New Roman" w:cs="Times New Roman"/>
            <w:sz w:val="20"/>
            <w:szCs w:val="20"/>
          </w:rPr>
          <w:alias w:val="Nome"/>
          <w:tag w:val="Nome"/>
          <w:id w:val="-1014916800"/>
          <w:placeholder>
            <w:docPart w:val="DefaultPlaceholder_-1854013440"/>
          </w:placeholder>
          <w:showingPlcHdr/>
          <w:text/>
        </w:sdtPr>
        <w:sdtEndPr/>
        <w:sdtContent>
          <w:r w:rsidR="000E4542" w:rsidRPr="003C7AC6">
            <w:rPr>
              <w:rStyle w:val="Testosegnaposto"/>
            </w:rPr>
            <w:t>Fare clic o toccare qui per immettere il testo.</w:t>
          </w:r>
        </w:sdtContent>
      </w:sdt>
      <w:r w:rsidR="000E4542">
        <w:rPr>
          <w:rFonts w:ascii="Times New Roman" w:hAnsi="Times New Roman" w:cs="Times New Roman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alias w:val="Cognome"/>
          <w:id w:val="-260992026"/>
          <w:placeholder>
            <w:docPart w:val="DefaultPlaceholder_-1854013440"/>
          </w:placeholder>
          <w:showingPlcHdr/>
          <w:text/>
        </w:sdtPr>
        <w:sdtEndPr/>
        <w:sdtContent>
          <w:r w:rsidR="000E4542" w:rsidRPr="003C7AC6">
            <w:rPr>
              <w:rStyle w:val="Testosegnaposto"/>
            </w:rPr>
            <w:t>Fare clic o toccare qui per immettere il testo.</w:t>
          </w:r>
        </w:sdtContent>
      </w:sdt>
      <w:r w:rsidR="00690130">
        <w:rPr>
          <w:rFonts w:ascii="Times New Roman" w:hAnsi="Times New Roman" w:cs="Times New Roman"/>
          <w:sz w:val="20"/>
          <w:szCs w:val="20"/>
        </w:rPr>
        <w:tab/>
      </w:r>
      <w:r w:rsidR="00D47093">
        <w:rPr>
          <w:rFonts w:ascii="Times New Roman" w:hAnsi="Times New Roman" w:cs="Times New Roman"/>
          <w:sz w:val="20"/>
          <w:szCs w:val="20"/>
        </w:rPr>
        <w:t xml:space="preserve">Matricola: </w:t>
      </w:r>
      <w:r w:rsidR="002B57D8" w:rsidRPr="002B57D8">
        <w:rPr>
          <w:rFonts w:ascii="Times New Roman" w:hAnsi="Times New Roman" w:cs="Times New Roman"/>
          <w:sz w:val="20"/>
          <w:szCs w:val="20"/>
        </w:rPr>
        <w:t>D</w:t>
      </w:r>
      <w:sdt>
        <w:sdtPr>
          <w:rPr>
            <w:rFonts w:ascii="Times New Roman" w:hAnsi="Times New Roman" w:cs="Times New Roman"/>
            <w:sz w:val="20"/>
            <w:szCs w:val="20"/>
          </w:rPr>
          <w:alias w:val="Numero di matricola"/>
          <w:tag w:val="Matricola"/>
          <w:id w:val="-2008356725"/>
          <w:placeholder>
            <w:docPart w:val="DefaultPlaceholder_-1854013440"/>
          </w:placeholder>
          <w:showingPlcHdr/>
          <w:text/>
        </w:sdtPr>
        <w:sdtEndPr/>
        <w:sdtContent>
          <w:r w:rsidR="0076114C" w:rsidRPr="003C7AC6">
            <w:rPr>
              <w:rStyle w:val="Testosegnaposto"/>
            </w:rPr>
            <w:t>Fare clic o toccare qui per immettere il testo.</w:t>
          </w:r>
        </w:sdtContent>
      </w:sdt>
    </w:p>
    <w:p w14:paraId="01607EA8" w14:textId="704951E8" w:rsidR="00376271" w:rsidRDefault="00376271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 xml:space="preserve">iscritto al </w:t>
      </w:r>
      <w:sdt>
        <w:sdtPr>
          <w:rPr>
            <w:rFonts w:ascii="Times New Roman" w:hAnsi="Times New Roman" w:cs="Times New Roman"/>
            <w:sz w:val="20"/>
            <w:szCs w:val="20"/>
          </w:rPr>
          <w:alias w:val="Anno"/>
          <w:tag w:val="Anno"/>
          <w:id w:val="-1126149340"/>
          <w:placeholder>
            <w:docPart w:val="DefaultPlaceholder_-1854013438"/>
          </w:placeholder>
          <w:showingPlcHdr/>
          <w:dropDownList>
            <w:listItem w:value="Scegliere un elemento."/>
            <w:listItem w:displayText="Primo" w:value="Primo"/>
            <w:listItem w:displayText="Secondo" w:value="Secondo"/>
            <w:listItem w:displayText="Terzo" w:value="Terzo"/>
          </w:dropDownList>
        </w:sdtPr>
        <w:sdtEndPr/>
        <w:sdtContent>
          <w:r w:rsidR="001B4953" w:rsidRPr="003C7AC6">
            <w:rPr>
              <w:rStyle w:val="Testosegnaposto"/>
            </w:rPr>
            <w:t>Scegliere un elemento.</w:t>
          </w:r>
        </w:sdtContent>
      </w:sdt>
      <w:r w:rsidRPr="00D47093">
        <w:rPr>
          <w:rFonts w:ascii="Times New Roman" w:hAnsi="Times New Roman" w:cs="Times New Roman"/>
          <w:sz w:val="20"/>
          <w:szCs w:val="20"/>
        </w:rPr>
        <w:t xml:space="preserve"> anno del Corso di Dottorato di Ricerca in Ingegneria Industriale e dell’Informazione chiede di adottare il seguente piano di studio: </w:t>
      </w:r>
    </w:p>
    <w:p w14:paraId="24C3BD6E" w14:textId="69253E47" w:rsidR="00495244" w:rsidRDefault="00495244" w:rsidP="0037627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03638E4" w14:textId="378AE100" w:rsidR="00495244" w:rsidRPr="0076114C" w:rsidRDefault="00495244" w:rsidP="0049524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6114C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Pr="0076114C">
        <w:rPr>
          <w:rFonts w:ascii="Times New Roman" w:hAnsi="Times New Roman" w:cs="Times New Roman"/>
          <w:sz w:val="20"/>
          <w:szCs w:val="20"/>
        </w:rPr>
        <w:t>undersigned</w:t>
      </w:r>
      <w:proofErr w:type="spellEnd"/>
      <w:r w:rsidRPr="0076114C">
        <w:rPr>
          <w:rFonts w:ascii="Times New Roman" w:hAnsi="Times New Roman" w:cs="Times New Roman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en-GB"/>
          </w:rPr>
          <w:alias w:val="Given name"/>
          <w:tag w:val="Given name"/>
          <w:id w:val="1969169462"/>
          <w:placeholder>
            <w:docPart w:val="DefaultPlaceholder_-1854013440"/>
          </w:placeholder>
          <w:showingPlcHdr/>
          <w:text/>
        </w:sdtPr>
        <w:sdtEndPr/>
        <w:sdtContent>
          <w:r w:rsidR="0076114C" w:rsidRPr="003C7AC6">
            <w:rPr>
              <w:rStyle w:val="Testosegnaposto"/>
            </w:rPr>
            <w:t>Fare clic o toccare qui per immettere il testo.</w:t>
          </w:r>
        </w:sdtContent>
      </w:sdt>
      <w:r w:rsidR="0076114C" w:rsidRPr="0076114C">
        <w:rPr>
          <w:rFonts w:ascii="Times New Roman" w:hAnsi="Times New Roman" w:cs="Times New Roman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alias w:val="Surname"/>
          <w:tag w:val="Surname"/>
          <w:id w:val="1913814364"/>
          <w:placeholder>
            <w:docPart w:val="DefaultPlaceholder_-1854013440"/>
          </w:placeholder>
          <w:showingPlcHdr/>
          <w:text/>
        </w:sdtPr>
        <w:sdtEndPr/>
        <w:sdtContent>
          <w:r w:rsidR="0076114C" w:rsidRPr="003C7AC6">
            <w:rPr>
              <w:rStyle w:val="Testosegnaposto"/>
            </w:rPr>
            <w:t>Fare clic o toccare qui per immettere il testo.</w:t>
          </w:r>
        </w:sdtContent>
      </w:sdt>
      <w:r w:rsidRPr="0076114C">
        <w:rPr>
          <w:rFonts w:ascii="Times New Roman" w:hAnsi="Times New Roman" w:cs="Times New Roman"/>
          <w:sz w:val="20"/>
          <w:szCs w:val="20"/>
        </w:rPr>
        <w:tab/>
      </w:r>
      <w:r w:rsidR="001B4953" w:rsidRPr="0076114C">
        <w:rPr>
          <w:rFonts w:ascii="Times New Roman" w:hAnsi="Times New Roman" w:cs="Times New Roman"/>
          <w:sz w:val="20"/>
          <w:szCs w:val="20"/>
        </w:rPr>
        <w:t>Reg.</w:t>
      </w:r>
      <w:r w:rsidRPr="0076114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6114C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Pr="0076114C">
        <w:rPr>
          <w:rFonts w:ascii="Times New Roman" w:hAnsi="Times New Roman" w:cs="Times New Roman"/>
          <w:sz w:val="20"/>
          <w:szCs w:val="20"/>
        </w:rPr>
        <w:t xml:space="preserve">: </w:t>
      </w:r>
      <w:r w:rsidR="0076114C">
        <w:rPr>
          <w:rFonts w:ascii="Times New Roman" w:hAnsi="Times New Roman" w:cs="Times New Roman"/>
          <w:sz w:val="20"/>
          <w:szCs w:val="20"/>
        </w:rPr>
        <w:t>D</w:t>
      </w:r>
      <w:sdt>
        <w:sdtPr>
          <w:rPr>
            <w:rFonts w:ascii="Times New Roman" w:hAnsi="Times New Roman" w:cs="Times New Roman"/>
            <w:sz w:val="20"/>
            <w:szCs w:val="20"/>
          </w:rPr>
          <w:alias w:val="Registration number"/>
          <w:tag w:val="Registration number"/>
          <w:id w:val="944511152"/>
          <w:placeholder>
            <w:docPart w:val="DefaultPlaceholder_-1854013440"/>
          </w:placeholder>
          <w:showingPlcHdr/>
          <w:text/>
        </w:sdtPr>
        <w:sdtEndPr/>
        <w:sdtContent>
          <w:r w:rsidR="0076114C" w:rsidRPr="003C7AC6">
            <w:rPr>
              <w:rStyle w:val="Testosegnaposto"/>
            </w:rPr>
            <w:t>Fare clic o toccare qui per immettere il testo.</w:t>
          </w:r>
        </w:sdtContent>
      </w:sdt>
    </w:p>
    <w:p w14:paraId="7B3163EF" w14:textId="78C90A19" w:rsidR="00495244" w:rsidRPr="00495244" w:rsidRDefault="00C94B68" w:rsidP="00495244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C176B4">
        <w:rPr>
          <w:rFonts w:ascii="Times New Roman" w:hAnsi="Times New Roman" w:cs="Times New Roman"/>
          <w:sz w:val="20"/>
          <w:szCs w:val="20"/>
          <w:lang w:val="en-GB"/>
        </w:rPr>
        <w:t>e</w:t>
      </w:r>
      <w:r w:rsidR="00495244" w:rsidRPr="00C176B4">
        <w:rPr>
          <w:rFonts w:ascii="Times New Roman" w:hAnsi="Times New Roman" w:cs="Times New Roman"/>
          <w:sz w:val="20"/>
          <w:szCs w:val="20"/>
          <w:lang w:val="en-GB"/>
        </w:rPr>
        <w:t>nrolled to the</w:t>
      </w:r>
      <w:r w:rsidR="000842F8" w:rsidRPr="00C176B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  <w:lang w:val="en-GB"/>
          </w:rPr>
          <w:alias w:val="Year"/>
          <w:tag w:val="Year"/>
          <w:id w:val="850995581"/>
          <w:placeholder>
            <w:docPart w:val="DefaultPlaceholder_-1854013438"/>
          </w:placeholder>
          <w:showingPlcHdr/>
          <w:dropDownList>
            <w:listItem w:value="Select a year."/>
            <w:listItem w:displayText="First" w:value="First"/>
            <w:listItem w:displayText="Second" w:value="Second"/>
            <w:listItem w:displayText="Third" w:value="Third"/>
          </w:dropDownList>
        </w:sdtPr>
        <w:sdtEndPr/>
        <w:sdtContent>
          <w:r w:rsidR="001B4953" w:rsidRPr="00C176B4">
            <w:rPr>
              <w:rStyle w:val="Testosegnaposto"/>
              <w:lang w:val="en-GB"/>
            </w:rPr>
            <w:t>Scegliere un elemento.</w:t>
          </w:r>
        </w:sdtContent>
      </w:sdt>
      <w:r w:rsidR="00495244" w:rsidRPr="00C176B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495244" w:rsidRPr="00495244">
        <w:rPr>
          <w:rFonts w:ascii="Times New Roman" w:hAnsi="Times New Roman" w:cs="Times New Roman"/>
          <w:sz w:val="20"/>
          <w:szCs w:val="20"/>
          <w:lang w:val="en-GB"/>
        </w:rPr>
        <w:t xml:space="preserve">year of the Research Doctorate Course in Industrial and Information Engineering </w:t>
      </w:r>
      <w:r w:rsidR="00495244">
        <w:rPr>
          <w:rFonts w:ascii="Times New Roman" w:hAnsi="Times New Roman" w:cs="Times New Roman"/>
          <w:sz w:val="20"/>
          <w:szCs w:val="20"/>
          <w:lang w:val="en-GB"/>
        </w:rPr>
        <w:t xml:space="preserve">proposes to adopt the following </w:t>
      </w:r>
      <w:r w:rsidR="005C2F55">
        <w:rPr>
          <w:rFonts w:ascii="Times New Roman" w:hAnsi="Times New Roman" w:cs="Times New Roman"/>
          <w:sz w:val="20"/>
          <w:szCs w:val="20"/>
          <w:lang w:val="en-GB"/>
        </w:rPr>
        <w:t>study</w:t>
      </w:r>
      <w:r w:rsidR="00495244">
        <w:rPr>
          <w:rFonts w:ascii="Times New Roman" w:hAnsi="Times New Roman" w:cs="Times New Roman"/>
          <w:sz w:val="20"/>
          <w:szCs w:val="20"/>
          <w:lang w:val="en-GB"/>
        </w:rPr>
        <w:t xml:space="preserve"> plan</w:t>
      </w:r>
      <w:r w:rsidR="00495244" w:rsidRPr="00495244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</w:p>
    <w:p w14:paraId="6DE7A634" w14:textId="77777777" w:rsidR="00376271" w:rsidRPr="00495244" w:rsidRDefault="00376271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6AE01B6A" w14:textId="04735F45" w:rsidR="00D02313" w:rsidRPr="00D47093" w:rsidRDefault="00D02313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>I ANNO</w:t>
      </w:r>
      <w:r w:rsidR="0003487A">
        <w:rPr>
          <w:rFonts w:ascii="Times New Roman" w:hAnsi="Times New Roman" w:cs="Times New Roman"/>
          <w:sz w:val="20"/>
          <w:szCs w:val="20"/>
        </w:rPr>
        <w:t xml:space="preserve"> (</w:t>
      </w:r>
      <w:r w:rsidR="005C2F55">
        <w:rPr>
          <w:rFonts w:ascii="Times New Roman" w:hAnsi="Times New Roman" w:cs="Times New Roman"/>
          <w:sz w:val="20"/>
          <w:szCs w:val="20"/>
        </w:rPr>
        <w:t>1</w:t>
      </w:r>
      <w:r w:rsidR="005C2F55" w:rsidRPr="005C2F55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="005C2F5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487A">
        <w:rPr>
          <w:rFonts w:ascii="Times New Roman" w:hAnsi="Times New Roman" w:cs="Times New Roman"/>
          <w:sz w:val="20"/>
          <w:szCs w:val="20"/>
        </w:rPr>
        <w:t>Year</w:t>
      </w:r>
      <w:proofErr w:type="spellEnd"/>
      <w:r w:rsidR="0003487A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54"/>
        <w:gridCol w:w="992"/>
      </w:tblGrid>
      <w:tr w:rsidR="00D02313" w:rsidRPr="00D47093" w14:paraId="0B8CC264" w14:textId="77777777" w:rsidTr="00AC257E">
        <w:tc>
          <w:tcPr>
            <w:tcW w:w="7054" w:type="dxa"/>
          </w:tcPr>
          <w:p w14:paraId="3288A6EC" w14:textId="3D017F96" w:rsidR="00D02313" w:rsidRPr="00375E2A" w:rsidRDefault="00D02313" w:rsidP="00D0231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tività</w:t>
            </w:r>
            <w:r w:rsidR="002676DA"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Activit</w:t>
            </w:r>
            <w:r w:rsidR="00310596"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es</w:t>
            </w:r>
            <w:r w:rsidR="002676DA"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3F78777D" w14:textId="7E15E9AA" w:rsidR="00D02313" w:rsidRPr="00375E2A" w:rsidRDefault="00D02313" w:rsidP="00D0231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U</w:t>
            </w:r>
            <w:r w:rsidR="008F0C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ECTS)</w:t>
            </w:r>
          </w:p>
        </w:tc>
      </w:tr>
      <w:tr w:rsidR="00263945" w:rsidRPr="00D47093" w14:paraId="5737462C" w14:textId="77777777" w:rsidTr="00AC257E">
        <w:tc>
          <w:tcPr>
            <w:tcW w:w="7054" w:type="dxa"/>
          </w:tcPr>
          <w:p w14:paraId="672B67EA" w14:textId="29DE6AB0" w:rsidR="00263945" w:rsidRPr="00C176B4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Corso d'Inglese obbligatorio</w:t>
            </w:r>
            <w:r w:rsidR="00C176B4" w:rsidRPr="00C176B4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712A3BC2" w14:textId="77777777" w:rsidR="00263945" w:rsidRPr="00C176B4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 xml:space="preserve">(English </w:t>
            </w:r>
            <w:proofErr w:type="spellStart"/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course</w:t>
            </w:r>
            <w:proofErr w:type="spellEnd"/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05D64A4" w14:textId="298BBEFA" w:rsidR="00263945" w:rsidRPr="00C176B4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14:paraId="19EA93DD" w14:textId="17F3BA55" w:rsidR="00263945" w:rsidRPr="00C176B4" w:rsidRDefault="00E0024B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263945" w:rsidRPr="00D47093" w14:paraId="358C5AFF" w14:textId="77777777" w:rsidTr="00AC257E">
        <w:tc>
          <w:tcPr>
            <w:tcW w:w="7054" w:type="dxa"/>
          </w:tcPr>
          <w:p w14:paraId="61E151EE" w14:textId="54AFB6C1" w:rsidR="00263945" w:rsidRPr="00C176B4" w:rsidRDefault="005C2F55" w:rsidP="005C2F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Valorizzazione dei risultati della ricerca e della proprietà intellettuale</w:t>
            </w:r>
            <w:r w:rsidR="00C176B4" w:rsidRPr="00C176B4"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 w:rsidR="006512FC" w:rsidRPr="00C176B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65DDE4" w14:textId="3A5C5B95" w:rsidR="00263945" w:rsidRPr="00C176B4" w:rsidRDefault="005C2F55" w:rsidP="0026394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Research exploitation and i</w:t>
            </w:r>
            <w:r w:rsidR="00263945" w:rsidRPr="00C176B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tellectual property protection)</w:t>
            </w:r>
          </w:p>
          <w:p w14:paraId="1B6DDC31" w14:textId="7C43717E" w:rsidR="00263945" w:rsidRPr="00C176B4" w:rsidRDefault="00263945" w:rsidP="0026394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</w:tcPr>
          <w:p w14:paraId="60A503B7" w14:textId="3DB5B998" w:rsidR="00263945" w:rsidRPr="00C176B4" w:rsidRDefault="00E0024B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263945" w:rsidRPr="00D47093" w14:paraId="408FAB97" w14:textId="77777777" w:rsidTr="00AC257E">
        <w:tc>
          <w:tcPr>
            <w:tcW w:w="7054" w:type="dxa"/>
          </w:tcPr>
          <w:p w14:paraId="320A30D9" w14:textId="78154FEA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7093">
              <w:rPr>
                <w:rFonts w:ascii="Times New Roman" w:hAnsi="Times New Roman" w:cs="Times New Roman"/>
                <w:sz w:val="20"/>
                <w:szCs w:val="20"/>
              </w:rPr>
              <w:t>Corsi a scelta di interesse comu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2676DA">
              <w:rPr>
                <w:rFonts w:ascii="Times New Roman" w:hAnsi="Times New Roman" w:cs="Times New Roman"/>
                <w:sz w:val="20"/>
                <w:szCs w:val="20"/>
              </w:rPr>
              <w:t>Elective</w:t>
            </w:r>
            <w:proofErr w:type="spellEnd"/>
            <w:r w:rsidRPr="002676D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676DA">
              <w:rPr>
                <w:rFonts w:ascii="Times New Roman" w:hAnsi="Times New Roman" w:cs="Times New Roman"/>
                <w:sz w:val="20"/>
                <w:szCs w:val="20"/>
              </w:rPr>
              <w:t>courses</w:t>
            </w:r>
            <w:proofErr w:type="spellEnd"/>
            <w:r w:rsidRPr="002676DA">
              <w:rPr>
                <w:rFonts w:ascii="Times New Roman" w:hAnsi="Times New Roman" w:cs="Times New Roman"/>
                <w:sz w:val="20"/>
                <w:szCs w:val="20"/>
              </w:rPr>
              <w:t xml:space="preserve"> of common </w:t>
            </w:r>
            <w:proofErr w:type="spellStart"/>
            <w:r w:rsidRPr="002676DA">
              <w:rPr>
                <w:rFonts w:ascii="Times New Roman" w:hAnsi="Times New Roman" w:cs="Times New Roman"/>
                <w:sz w:val="20"/>
                <w:szCs w:val="20"/>
              </w:rPr>
              <w:t>intere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C00C95A" w14:textId="59FBC33B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rso 1 (Module 1)</w:t>
            </w:r>
          </w:p>
          <w:p w14:paraId="55395756" w14:textId="45E78AB8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rso 2 (Module 2)</w:t>
            </w:r>
          </w:p>
          <w:p w14:paraId="750881EB" w14:textId="3F4F4B29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</w:tc>
        <w:tc>
          <w:tcPr>
            <w:tcW w:w="992" w:type="dxa"/>
          </w:tcPr>
          <w:p w14:paraId="626D0BE1" w14:textId="77777777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6DAC28" w14:textId="79808EA7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66721FD8" w14:textId="5C773677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433C8CD7" w14:textId="6471626C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F3F91D" w14:textId="6CD9B85A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BDEAF8" w14:textId="77823CD8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A87B52" w14:textId="7DC3484A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3945" w:rsidRPr="00D47093" w14:paraId="528E7155" w14:textId="77777777" w:rsidTr="00AC257E">
        <w:tc>
          <w:tcPr>
            <w:tcW w:w="7054" w:type="dxa"/>
          </w:tcPr>
          <w:p w14:paraId="26E5927C" w14:textId="74875BA5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7093">
              <w:rPr>
                <w:rFonts w:ascii="Times New Roman" w:hAnsi="Times New Roman" w:cs="Times New Roman"/>
                <w:sz w:val="20"/>
                <w:szCs w:val="20"/>
              </w:rPr>
              <w:t>Studio individuale, indicare gli argomenti da approfondire</w:t>
            </w:r>
          </w:p>
          <w:p w14:paraId="206FEBC4" w14:textId="77777777" w:rsidR="00E0024B" w:rsidRDefault="00E0024B" w:rsidP="00E0024B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[</w:t>
            </w:r>
            <w:r w:rsidRPr="006512F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Breve </w:t>
            </w:r>
            <w:proofErr w:type="spellStart"/>
            <w:r w:rsidRPr="006512F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crizion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– max 3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ig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]</w:t>
            </w:r>
          </w:p>
          <w:p w14:paraId="661225D1" w14:textId="77777777" w:rsidR="006512FC" w:rsidRDefault="006512FC" w:rsidP="006512F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73F804DA" w14:textId="4A7DBFF5" w:rsidR="006512FC" w:rsidRDefault="006512FC" w:rsidP="006512FC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 w:rsidRPr="0049524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dividual study, list t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e topics to investigate)</w:t>
            </w:r>
          </w:p>
          <w:p w14:paraId="06D59606" w14:textId="55031E09" w:rsidR="00263945" w:rsidRPr="00301260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E0024B">
              <w:rPr>
                <w:rFonts w:ascii="Times New Roman" w:hAnsi="Times New Roman" w:cs="Times New Roman"/>
                <w:sz w:val="20"/>
                <w:szCs w:val="20"/>
              </w:rPr>
              <w:t xml:space="preserve">Short </w:t>
            </w:r>
            <w:proofErr w:type="spellStart"/>
            <w:r w:rsidR="00E0024B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scription</w:t>
            </w:r>
            <w:proofErr w:type="spellEnd"/>
            <w:r w:rsidR="00E0024B">
              <w:rPr>
                <w:rFonts w:ascii="Times New Roman" w:hAnsi="Times New Roman" w:cs="Times New Roman"/>
                <w:sz w:val="20"/>
                <w:szCs w:val="20"/>
              </w:rPr>
              <w:t xml:space="preserve"> – max 3 </w:t>
            </w:r>
            <w:proofErr w:type="spellStart"/>
            <w:r w:rsidR="00E0024B">
              <w:rPr>
                <w:rFonts w:ascii="Times New Roman" w:hAnsi="Times New Roman" w:cs="Times New Roman"/>
                <w:sz w:val="20"/>
                <w:szCs w:val="20"/>
              </w:rPr>
              <w:t>row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61F8E08B" w14:textId="77777777" w:rsidR="00263945" w:rsidRPr="00301260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2F668B" w14:textId="4F48AF91" w:rsidR="00263945" w:rsidRPr="00495244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95244">
              <w:rPr>
                <w:rFonts w:ascii="Times New Roman" w:hAnsi="Times New Roman" w:cs="Times New Roman"/>
                <w:sz w:val="20"/>
                <w:szCs w:val="20"/>
              </w:rPr>
              <w:t>Pubblicazioni (Publications)</w:t>
            </w:r>
          </w:p>
        </w:tc>
        <w:tc>
          <w:tcPr>
            <w:tcW w:w="992" w:type="dxa"/>
          </w:tcPr>
          <w:p w14:paraId="4121E2E6" w14:textId="5845B1C0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417019B7" w14:textId="77777777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3B03AD" w14:textId="36ADF9EF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5A0FA1" w14:textId="77777777" w:rsidR="000842F8" w:rsidRDefault="000842F8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8BC877" w14:textId="77777777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E2C5D7" w14:textId="77777777" w:rsidR="000842F8" w:rsidRDefault="000842F8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7C45CB" w14:textId="1ACC9CF4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263945" w:rsidRPr="003E0517" w14:paraId="25A7F4EB" w14:textId="77777777" w:rsidTr="00AC257E">
        <w:tc>
          <w:tcPr>
            <w:tcW w:w="7054" w:type="dxa"/>
          </w:tcPr>
          <w:p w14:paraId="6045F71F" w14:textId="77777777" w:rsidR="00263945" w:rsidRPr="00167848" w:rsidRDefault="00263945" w:rsidP="0026394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proofErr w:type="spellStart"/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totale</w:t>
            </w:r>
            <w:proofErr w:type="spellEnd"/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rediti</w:t>
            </w:r>
            <w:proofErr w:type="spellEnd"/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1° anno</w:t>
            </w:r>
          </w:p>
          <w:p w14:paraId="3D9EBBFF" w14:textId="06582CEE" w:rsidR="00375E2A" w:rsidRPr="00167848" w:rsidRDefault="00375E2A" w:rsidP="0026394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(total ECTS 1</w:t>
            </w:r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GB"/>
              </w:rPr>
              <w:t>st</w:t>
            </w:r>
            <w:r w:rsidRPr="00167848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year)</w:t>
            </w:r>
          </w:p>
        </w:tc>
        <w:tc>
          <w:tcPr>
            <w:tcW w:w="992" w:type="dxa"/>
          </w:tcPr>
          <w:p w14:paraId="0D9EF19E" w14:textId="77777777" w:rsidR="00263945" w:rsidRPr="003E0517" w:rsidRDefault="00263945" w:rsidP="0026394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517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</w:tr>
    </w:tbl>
    <w:p w14:paraId="376BAFE4" w14:textId="77777777" w:rsidR="00D47093" w:rsidRPr="00D47093" w:rsidRDefault="00D47093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9479379" w14:textId="41FDAA69" w:rsidR="00D02313" w:rsidRPr="00D47093" w:rsidRDefault="00D02313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>II ANNO</w:t>
      </w:r>
      <w:r w:rsidR="0003487A">
        <w:rPr>
          <w:rFonts w:ascii="Times New Roman" w:hAnsi="Times New Roman" w:cs="Times New Roman"/>
          <w:sz w:val="20"/>
          <w:szCs w:val="20"/>
        </w:rPr>
        <w:t xml:space="preserve"> (</w:t>
      </w:r>
      <w:r w:rsidR="005C2F55">
        <w:rPr>
          <w:rFonts w:ascii="Times New Roman" w:hAnsi="Times New Roman" w:cs="Times New Roman"/>
          <w:sz w:val="20"/>
          <w:szCs w:val="20"/>
        </w:rPr>
        <w:t>2</w:t>
      </w:r>
      <w:r w:rsidR="005C2F55" w:rsidRPr="005C2F55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="0003487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487A">
        <w:rPr>
          <w:rFonts w:ascii="Times New Roman" w:hAnsi="Times New Roman" w:cs="Times New Roman"/>
          <w:sz w:val="20"/>
          <w:szCs w:val="20"/>
        </w:rPr>
        <w:t>Year</w:t>
      </w:r>
      <w:proofErr w:type="spellEnd"/>
      <w:r w:rsidR="0003487A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54"/>
        <w:gridCol w:w="992"/>
      </w:tblGrid>
      <w:tr w:rsidR="00D02313" w:rsidRPr="00D47093" w14:paraId="30503E96" w14:textId="77777777" w:rsidTr="00AC257E">
        <w:tc>
          <w:tcPr>
            <w:tcW w:w="7054" w:type="dxa"/>
          </w:tcPr>
          <w:p w14:paraId="09F1540A" w14:textId="3D27CEF9" w:rsidR="00D02313" w:rsidRPr="00375E2A" w:rsidRDefault="00D02313" w:rsidP="00CD52A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tività</w:t>
            </w:r>
            <w:r w:rsidR="00310596"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Activities)</w:t>
            </w:r>
          </w:p>
        </w:tc>
        <w:tc>
          <w:tcPr>
            <w:tcW w:w="992" w:type="dxa"/>
          </w:tcPr>
          <w:p w14:paraId="0A31B743" w14:textId="10E7C686" w:rsidR="00D02313" w:rsidRPr="00375E2A" w:rsidRDefault="00D02313" w:rsidP="00CD52A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U</w:t>
            </w:r>
            <w:r w:rsidR="008F0C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ECTS)</w:t>
            </w:r>
          </w:p>
        </w:tc>
      </w:tr>
      <w:tr w:rsidR="00263945" w:rsidRPr="00263945" w14:paraId="4AEFE89B" w14:textId="77777777" w:rsidTr="00AC257E">
        <w:tc>
          <w:tcPr>
            <w:tcW w:w="7054" w:type="dxa"/>
          </w:tcPr>
          <w:p w14:paraId="07473894" w14:textId="7402FBA0" w:rsidR="00263945" w:rsidRPr="00C176B4" w:rsidRDefault="006512FC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Data management</w:t>
            </w:r>
            <w:r w:rsidR="00C176B4" w:rsidRPr="00C176B4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3870656D" w14:textId="53E02058" w:rsidR="00263945" w:rsidRPr="00C176B4" w:rsidRDefault="002E6042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263945" w:rsidRPr="00263945" w14:paraId="4351C144" w14:textId="77777777" w:rsidTr="00AC257E">
        <w:tc>
          <w:tcPr>
            <w:tcW w:w="7054" w:type="dxa"/>
          </w:tcPr>
          <w:p w14:paraId="4C1245B2" w14:textId="49E34D4C" w:rsidR="00263945" w:rsidRPr="005C2F5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F55">
              <w:rPr>
                <w:rFonts w:ascii="Times New Roman" w:hAnsi="Times New Roman" w:cs="Times New Roman"/>
                <w:sz w:val="20"/>
                <w:szCs w:val="20"/>
              </w:rPr>
              <w:t xml:space="preserve">Scuola </w:t>
            </w:r>
            <w:r w:rsidR="006512FC" w:rsidRPr="005C2F55">
              <w:rPr>
                <w:rFonts w:ascii="Times New Roman" w:hAnsi="Times New Roman" w:cs="Times New Roman"/>
                <w:sz w:val="20"/>
                <w:szCs w:val="20"/>
              </w:rPr>
              <w:t xml:space="preserve">nazionale o internazionale </w:t>
            </w:r>
            <w:r w:rsidRPr="005C2F55">
              <w:rPr>
                <w:rFonts w:ascii="Times New Roman" w:hAnsi="Times New Roman" w:cs="Times New Roman"/>
                <w:sz w:val="20"/>
                <w:szCs w:val="20"/>
              </w:rPr>
              <w:t>di dottorato</w:t>
            </w:r>
          </w:p>
          <w:p w14:paraId="4669373F" w14:textId="2321E8E5" w:rsidR="00263945" w:rsidRPr="005C2F55" w:rsidRDefault="006512FC" w:rsidP="0026394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5C2F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PhD</w:t>
            </w:r>
            <w:r w:rsidR="00263945" w:rsidRPr="005C2F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5C2F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ational or international </w:t>
            </w:r>
            <w:r w:rsidR="00263945" w:rsidRPr="005C2F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chool</w:t>
            </w:r>
            <w:r w:rsidRPr="005C2F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specific interest)</w:t>
            </w:r>
          </w:p>
        </w:tc>
        <w:tc>
          <w:tcPr>
            <w:tcW w:w="992" w:type="dxa"/>
          </w:tcPr>
          <w:p w14:paraId="4D7958D5" w14:textId="31D8AAF4" w:rsidR="00263945" w:rsidRPr="005C2F55" w:rsidRDefault="007F329D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2F55">
              <w:rPr>
                <w:rFonts w:ascii="Times New Roman" w:hAnsi="Times New Roman" w:cs="Times New Roman"/>
                <w:sz w:val="20"/>
                <w:szCs w:val="20"/>
              </w:rPr>
              <w:t>6-12</w:t>
            </w:r>
          </w:p>
        </w:tc>
      </w:tr>
      <w:tr w:rsidR="00167848" w:rsidRPr="00263945" w14:paraId="2E4B838B" w14:textId="77777777" w:rsidTr="00AC257E">
        <w:tc>
          <w:tcPr>
            <w:tcW w:w="7054" w:type="dxa"/>
          </w:tcPr>
          <w:p w14:paraId="3B5374A6" w14:textId="59605E5D" w:rsid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7093">
              <w:rPr>
                <w:rFonts w:ascii="Times New Roman" w:hAnsi="Times New Roman" w:cs="Times New Roman"/>
                <w:sz w:val="20"/>
                <w:szCs w:val="20"/>
              </w:rPr>
              <w:t>Corsi a scelt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Elective</w:t>
            </w:r>
            <w:proofErr w:type="spellEnd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courses</w:t>
            </w:r>
            <w:proofErr w:type="spellEnd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specific</w:t>
            </w:r>
            <w:proofErr w:type="spellEnd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interes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110EE80" w14:textId="77777777" w:rsidR="00167848" w:rsidRPr="00D47093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AEC559" w14:textId="77777777" w:rsidR="00167848" w:rsidRPr="00D47093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rso 1 (Module 1)</w:t>
            </w:r>
          </w:p>
          <w:p w14:paraId="4AD58DEB" w14:textId="77777777" w:rsidR="00167848" w:rsidRPr="00D47093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rso 2 (Module 2)</w:t>
            </w:r>
          </w:p>
          <w:p w14:paraId="0070A938" w14:textId="77777777" w:rsid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992" w:type="dxa"/>
          </w:tcPr>
          <w:p w14:paraId="7F499D23" w14:textId="77777777" w:rsidR="00167848" w:rsidRP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24B1DE" w14:textId="77777777" w:rsidR="00167848" w:rsidRP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1874F3" w14:textId="461E36AF" w:rsidR="00167848" w:rsidRP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263945" w:rsidRPr="00D47093" w14:paraId="1C23FCE1" w14:textId="77777777" w:rsidTr="00AC257E">
        <w:tc>
          <w:tcPr>
            <w:tcW w:w="7054" w:type="dxa"/>
          </w:tcPr>
          <w:p w14:paraId="42A216D8" w14:textId="77777777" w:rsidR="00167848" w:rsidRDefault="00167848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minari/Convegni/Studio individuale </w:t>
            </w:r>
          </w:p>
          <w:p w14:paraId="5AC6B41A" w14:textId="140FC0A1" w:rsidR="00263945" w:rsidRPr="00167848" w:rsidRDefault="00375E2A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6784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[</w:t>
            </w:r>
            <w:r w:rsidR="00263945" w:rsidRPr="00167848">
              <w:rPr>
                <w:rFonts w:ascii="Times New Roman" w:hAnsi="Times New Roman" w:cs="Times New Roman"/>
                <w:sz w:val="20"/>
                <w:szCs w:val="20"/>
              </w:rPr>
              <w:t>Breve descrizione</w:t>
            </w:r>
            <w:r w:rsidR="00E0024B" w:rsidRPr="00167848">
              <w:rPr>
                <w:rFonts w:ascii="Times New Roman" w:hAnsi="Times New Roman" w:cs="Times New Roman"/>
                <w:sz w:val="20"/>
                <w:szCs w:val="20"/>
              </w:rPr>
              <w:t xml:space="preserve"> – max 3 righe</w:t>
            </w:r>
            <w:r w:rsidRPr="00167848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0D4CD885" w14:textId="77777777" w:rsidR="00167848" w:rsidRDefault="00167848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0977C7" w14:textId="7744E1BC" w:rsidR="00167848" w:rsidRPr="00167848" w:rsidRDefault="00167848" w:rsidP="00263945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167848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Seminars/Congresses/Topics of interest for individual study)</w:t>
            </w:r>
          </w:p>
          <w:p w14:paraId="30798092" w14:textId="581B293A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[Shor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  <w:r w:rsidR="00E0024B">
              <w:rPr>
                <w:rFonts w:ascii="Times New Roman" w:hAnsi="Times New Roman" w:cs="Times New Roman"/>
                <w:sz w:val="20"/>
                <w:szCs w:val="20"/>
              </w:rPr>
              <w:t xml:space="preserve"> – max 3 </w:t>
            </w:r>
            <w:proofErr w:type="spellStart"/>
            <w:r w:rsidR="00E0024B">
              <w:rPr>
                <w:rFonts w:ascii="Times New Roman" w:hAnsi="Times New Roman" w:cs="Times New Roman"/>
                <w:sz w:val="20"/>
                <w:szCs w:val="20"/>
              </w:rPr>
              <w:t>row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648CE85D" w14:textId="069621D3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A7C4BC" w14:textId="48E23222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bblicazioni (Publications)</w:t>
            </w:r>
          </w:p>
        </w:tc>
        <w:tc>
          <w:tcPr>
            <w:tcW w:w="992" w:type="dxa"/>
          </w:tcPr>
          <w:p w14:paraId="37642CBC" w14:textId="286F3189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x</w:t>
            </w:r>
          </w:p>
          <w:p w14:paraId="1914F21B" w14:textId="0ED469FC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98A610" w14:textId="77777777" w:rsidR="00263945" w:rsidRPr="00D47093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29D47E" w14:textId="77777777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278CC1" w14:textId="05F2A64B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4F92E4" w14:textId="77777777" w:rsidR="00263945" w:rsidRDefault="00263945" w:rsidP="0026394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A93A07" w14:textId="28AA269B" w:rsidR="00263945" w:rsidRPr="00D47093" w:rsidRDefault="00263945" w:rsidP="0016784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263945" w:rsidRPr="003E0517" w14:paraId="139671AF" w14:textId="77777777" w:rsidTr="00AC257E">
        <w:tc>
          <w:tcPr>
            <w:tcW w:w="7054" w:type="dxa"/>
          </w:tcPr>
          <w:p w14:paraId="1B50A8F0" w14:textId="77777777" w:rsidR="00263945" w:rsidRDefault="00263945" w:rsidP="0026394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517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totale crediti 2° anno</w:t>
            </w:r>
          </w:p>
          <w:p w14:paraId="2BA91184" w14:textId="0FE9EC13" w:rsidR="00375E2A" w:rsidRPr="003E0517" w:rsidRDefault="00375E2A" w:rsidP="00263945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CTS 2</w:t>
            </w:r>
            <w:r w:rsidRPr="00375E2A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1011BD43" w14:textId="77777777" w:rsidR="00263945" w:rsidRPr="003E0517" w:rsidRDefault="00263945" w:rsidP="0026394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517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</w:tr>
    </w:tbl>
    <w:p w14:paraId="0D93FED9" w14:textId="77777777" w:rsidR="00D47093" w:rsidRDefault="00D47093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1A48E1F" w14:textId="1E434E5B" w:rsidR="00690130" w:rsidRDefault="00690130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0ECF316" w14:textId="68FC7583" w:rsidR="00D02313" w:rsidRPr="00D47093" w:rsidRDefault="00D02313" w:rsidP="00D0231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7093">
        <w:rPr>
          <w:rFonts w:ascii="Times New Roman" w:hAnsi="Times New Roman" w:cs="Times New Roman"/>
          <w:sz w:val="20"/>
          <w:szCs w:val="20"/>
        </w:rPr>
        <w:t>III ANNO</w:t>
      </w:r>
      <w:r w:rsidR="0003487A">
        <w:rPr>
          <w:rFonts w:ascii="Times New Roman" w:hAnsi="Times New Roman" w:cs="Times New Roman"/>
          <w:sz w:val="20"/>
          <w:szCs w:val="20"/>
        </w:rPr>
        <w:t xml:space="preserve"> (</w:t>
      </w:r>
      <w:r w:rsidR="005C2F55">
        <w:rPr>
          <w:rFonts w:ascii="Times New Roman" w:hAnsi="Times New Roman" w:cs="Times New Roman"/>
          <w:sz w:val="20"/>
          <w:szCs w:val="20"/>
        </w:rPr>
        <w:t>3</w:t>
      </w:r>
      <w:r w:rsidR="005C2F55" w:rsidRPr="005C2F55">
        <w:rPr>
          <w:rFonts w:ascii="Times New Roman" w:hAnsi="Times New Roman" w:cs="Times New Roman"/>
          <w:sz w:val="20"/>
          <w:szCs w:val="20"/>
          <w:vertAlign w:val="superscript"/>
        </w:rPr>
        <w:t>rd</w:t>
      </w:r>
      <w:r w:rsidR="0003487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3487A">
        <w:rPr>
          <w:rFonts w:ascii="Times New Roman" w:hAnsi="Times New Roman" w:cs="Times New Roman"/>
          <w:sz w:val="20"/>
          <w:szCs w:val="20"/>
        </w:rPr>
        <w:t>Year</w:t>
      </w:r>
      <w:proofErr w:type="spellEnd"/>
      <w:r w:rsidR="0003487A">
        <w:rPr>
          <w:rFonts w:ascii="Times New Roman" w:hAnsi="Times New Roman" w:cs="Times New Roman"/>
          <w:sz w:val="20"/>
          <w:szCs w:val="20"/>
        </w:rPr>
        <w:t>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54"/>
        <w:gridCol w:w="992"/>
      </w:tblGrid>
      <w:tr w:rsidR="00D02313" w:rsidRPr="00D47093" w14:paraId="781BF53C" w14:textId="77777777" w:rsidTr="00AC257E">
        <w:tc>
          <w:tcPr>
            <w:tcW w:w="7054" w:type="dxa"/>
          </w:tcPr>
          <w:p w14:paraId="3D3652D5" w14:textId="4A7B7CB0" w:rsidR="00D02313" w:rsidRPr="00375E2A" w:rsidRDefault="00D02313" w:rsidP="00CD52A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tività</w:t>
            </w:r>
            <w:r w:rsid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Activities)</w:t>
            </w:r>
          </w:p>
        </w:tc>
        <w:tc>
          <w:tcPr>
            <w:tcW w:w="992" w:type="dxa"/>
          </w:tcPr>
          <w:p w14:paraId="6814916D" w14:textId="3394129A" w:rsidR="00D02313" w:rsidRPr="00375E2A" w:rsidRDefault="00D02313" w:rsidP="00CD52A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75E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FU</w:t>
            </w:r>
            <w:r w:rsidR="008F0C7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ECTS)</w:t>
            </w:r>
          </w:p>
        </w:tc>
      </w:tr>
      <w:tr w:rsidR="00D02313" w:rsidRPr="00D47093" w14:paraId="43AC85A6" w14:textId="77777777" w:rsidTr="00AC257E">
        <w:tc>
          <w:tcPr>
            <w:tcW w:w="7054" w:type="dxa"/>
          </w:tcPr>
          <w:p w14:paraId="639BFB8D" w14:textId="2B030C8D" w:rsidR="00D02313" w:rsidRPr="00D47093" w:rsidRDefault="00D02313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7093">
              <w:rPr>
                <w:rFonts w:ascii="Times New Roman" w:hAnsi="Times New Roman" w:cs="Times New Roman"/>
                <w:sz w:val="20"/>
                <w:szCs w:val="20"/>
              </w:rPr>
              <w:t>Studio individuale</w:t>
            </w:r>
            <w:r w:rsidR="00BB4231" w:rsidRPr="00D47093">
              <w:rPr>
                <w:rFonts w:ascii="Times New Roman" w:hAnsi="Times New Roman" w:cs="Times New Roman"/>
                <w:sz w:val="20"/>
                <w:szCs w:val="20"/>
              </w:rPr>
              <w:t xml:space="preserve"> indicare gli argomenti da approfondire (max 3 righe)</w:t>
            </w:r>
          </w:p>
          <w:p w14:paraId="19372816" w14:textId="72A37359" w:rsidR="00375E2A" w:rsidRPr="00C176B4" w:rsidRDefault="00167848" w:rsidP="00A6757E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[Breve </w:t>
            </w:r>
            <w:proofErr w:type="spellStart"/>
            <w:r w:rsidRPr="00C176B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crizione</w:t>
            </w:r>
            <w:proofErr w:type="spellEnd"/>
            <w:r w:rsidRPr="00C176B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]</w:t>
            </w:r>
          </w:p>
          <w:p w14:paraId="6F757F57" w14:textId="77777777" w:rsidR="00167848" w:rsidRDefault="00167848" w:rsidP="00A6757E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162085D8" w14:textId="7F18A4C1" w:rsidR="0003666C" w:rsidRPr="0003666C" w:rsidRDefault="0003666C" w:rsidP="00A6757E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03666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(Topics 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f interest for individual study)</w:t>
            </w:r>
            <w:r w:rsidR="00375E2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max 3 rows)</w:t>
            </w:r>
          </w:p>
          <w:p w14:paraId="6AA0DC3C" w14:textId="08F68527" w:rsidR="0003666C" w:rsidRPr="00495244" w:rsidRDefault="00167848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03666C" w:rsidRPr="00495244">
              <w:rPr>
                <w:rFonts w:ascii="Times New Roman" w:hAnsi="Times New Roman" w:cs="Times New Roman"/>
                <w:sz w:val="20"/>
                <w:szCs w:val="20"/>
              </w:rPr>
              <w:t xml:space="preserve">Short </w:t>
            </w:r>
            <w:proofErr w:type="spellStart"/>
            <w:r w:rsidR="0003666C" w:rsidRPr="00495244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7849038C" w14:textId="2460F2D7" w:rsidR="009F1EF6" w:rsidRPr="00495244" w:rsidRDefault="009F1EF6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01372A" w14:textId="1ACD4C8D" w:rsidR="00BB4231" w:rsidRPr="0003666C" w:rsidRDefault="009F1EF6" w:rsidP="006901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3666C">
              <w:rPr>
                <w:rFonts w:ascii="Times New Roman" w:hAnsi="Times New Roman" w:cs="Times New Roman"/>
                <w:sz w:val="20"/>
                <w:szCs w:val="20"/>
              </w:rPr>
              <w:t>Pubblicazioni</w:t>
            </w:r>
            <w:r w:rsidR="0003666C" w:rsidRPr="0003666C">
              <w:rPr>
                <w:rFonts w:ascii="Times New Roman" w:hAnsi="Times New Roman" w:cs="Times New Roman"/>
                <w:sz w:val="20"/>
                <w:szCs w:val="20"/>
              </w:rPr>
              <w:t xml:space="preserve"> (Publications)</w:t>
            </w:r>
          </w:p>
        </w:tc>
        <w:tc>
          <w:tcPr>
            <w:tcW w:w="992" w:type="dxa"/>
          </w:tcPr>
          <w:p w14:paraId="3A479315" w14:textId="76C2C6E7" w:rsidR="00D02313" w:rsidRDefault="0003666C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170BD510" w14:textId="77777777" w:rsidR="009F1EF6" w:rsidRDefault="009F1EF6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DE05AD" w14:textId="77777777" w:rsidR="009F1EF6" w:rsidRDefault="009F1EF6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A763F7" w14:textId="77777777" w:rsidR="00167848" w:rsidRDefault="00167848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560777" w14:textId="19694CBB" w:rsidR="00167848" w:rsidRDefault="00167848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B15601" w14:textId="77777777" w:rsidR="00167848" w:rsidRDefault="00167848" w:rsidP="00A675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B0C619" w14:textId="50FE89E0" w:rsidR="009F1EF6" w:rsidRPr="00D47093" w:rsidRDefault="0003666C" w:rsidP="005C2F5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D02313" w:rsidRPr="00D47093" w14:paraId="473C6ADB" w14:textId="77777777" w:rsidTr="00AC257E">
        <w:tc>
          <w:tcPr>
            <w:tcW w:w="7054" w:type="dxa"/>
          </w:tcPr>
          <w:p w14:paraId="7585E7C5" w14:textId="317C3072" w:rsidR="00375E2A" w:rsidRPr="00C176B4" w:rsidRDefault="009F1EF6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Corso di inglese accademico scientifico</w:t>
            </w:r>
            <w:r w:rsidR="00167848" w:rsidRPr="00C176B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75E2A" w:rsidRPr="00C176B4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="00375E2A" w:rsidRPr="00C176B4">
              <w:rPr>
                <w:rFonts w:ascii="Times New Roman" w:hAnsi="Times New Roman" w:cs="Times New Roman"/>
                <w:sz w:val="20"/>
                <w:szCs w:val="20"/>
              </w:rPr>
              <w:t>Academic-scientific</w:t>
            </w:r>
            <w:proofErr w:type="spellEnd"/>
            <w:r w:rsidR="00375E2A" w:rsidRPr="00C176B4">
              <w:rPr>
                <w:rFonts w:ascii="Times New Roman" w:hAnsi="Times New Roman" w:cs="Times New Roman"/>
                <w:sz w:val="20"/>
                <w:szCs w:val="20"/>
              </w:rPr>
              <w:t xml:space="preserve"> English)</w:t>
            </w:r>
            <w:r w:rsidR="00C176B4" w:rsidRPr="00C176B4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3513004" w14:textId="7CABD74D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6F9A9C" w14:textId="7AE4A539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oppure (or)</w:t>
            </w:r>
          </w:p>
          <w:p w14:paraId="30A36DE6" w14:textId="08BBE381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6EAC2" w14:textId="05B649F9" w:rsidR="00BB4231" w:rsidRPr="00C176B4" w:rsidRDefault="00167848" w:rsidP="008F0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Economia Circolare (</w:t>
            </w:r>
            <w:proofErr w:type="spellStart"/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Circular</w:t>
            </w:r>
            <w:proofErr w:type="spellEnd"/>
            <w:r w:rsidRPr="00C176B4">
              <w:rPr>
                <w:rFonts w:ascii="Times New Roman" w:hAnsi="Times New Roman" w:cs="Times New Roman"/>
                <w:sz w:val="20"/>
                <w:szCs w:val="20"/>
              </w:rPr>
              <w:t xml:space="preserve"> Economy)</w:t>
            </w:r>
          </w:p>
        </w:tc>
        <w:tc>
          <w:tcPr>
            <w:tcW w:w="992" w:type="dxa"/>
          </w:tcPr>
          <w:p w14:paraId="0EC1A60A" w14:textId="77777777" w:rsidR="00D02313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14:paraId="70F21186" w14:textId="77777777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E436FD" w14:textId="77777777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535525" w14:textId="77777777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8CF268" w14:textId="26BB6B85" w:rsidR="00167848" w:rsidRPr="00C176B4" w:rsidRDefault="00167848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176B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02313" w:rsidRPr="00D47093" w14:paraId="033894DE" w14:textId="77777777" w:rsidTr="00AC257E">
        <w:tc>
          <w:tcPr>
            <w:tcW w:w="7054" w:type="dxa"/>
          </w:tcPr>
          <w:p w14:paraId="73DC1CC3" w14:textId="26A9BA8C" w:rsidR="00D02313" w:rsidRPr="00D47093" w:rsidRDefault="00D02313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7093">
              <w:rPr>
                <w:rFonts w:ascii="Times New Roman" w:hAnsi="Times New Roman" w:cs="Times New Roman"/>
                <w:sz w:val="20"/>
                <w:szCs w:val="20"/>
              </w:rPr>
              <w:t>Lavoro di tesi</w:t>
            </w:r>
            <w:r w:rsidR="00690130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BB4231" w:rsidRPr="00D47093">
              <w:rPr>
                <w:rFonts w:ascii="Times New Roman" w:hAnsi="Times New Roman" w:cs="Times New Roman"/>
                <w:sz w:val="20"/>
                <w:szCs w:val="20"/>
              </w:rPr>
              <w:t xml:space="preserve"> specificare l’argomento</w:t>
            </w:r>
          </w:p>
          <w:p w14:paraId="7B15BFDE" w14:textId="00B6266D" w:rsidR="00BB4231" w:rsidRDefault="006512FC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03666C">
              <w:rPr>
                <w:rFonts w:ascii="Times New Roman" w:hAnsi="Times New Roman" w:cs="Times New Roman"/>
                <w:sz w:val="20"/>
                <w:szCs w:val="20"/>
              </w:rPr>
              <w:t>Breve descrizio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  <w:p w14:paraId="66ECDBB8" w14:textId="27B5FD8F" w:rsidR="00375E2A" w:rsidRDefault="00375E2A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CD227B" w14:textId="0303E4A2" w:rsidR="00375E2A" w:rsidRPr="00375E2A" w:rsidRDefault="00375E2A" w:rsidP="00CD52A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375E2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sis work (s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cify the topic)</w:t>
            </w:r>
          </w:p>
          <w:p w14:paraId="1742AC3C" w14:textId="6AC7E94E" w:rsidR="0003666C" w:rsidRPr="00375E2A" w:rsidRDefault="00375E2A" w:rsidP="00CD52A7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[</w:t>
            </w:r>
            <w:r w:rsidR="0003666C" w:rsidRPr="00375E2A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hort description</w:t>
            </w: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]</w:t>
            </w:r>
          </w:p>
        </w:tc>
        <w:tc>
          <w:tcPr>
            <w:tcW w:w="992" w:type="dxa"/>
          </w:tcPr>
          <w:p w14:paraId="4A2EDF47" w14:textId="04C0EE2B" w:rsidR="00D02313" w:rsidRPr="00D47093" w:rsidRDefault="0003666C" w:rsidP="00CD52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D47093" w:rsidRPr="003E0517" w14:paraId="22C8FC84" w14:textId="77777777" w:rsidTr="00AC257E">
        <w:tc>
          <w:tcPr>
            <w:tcW w:w="7054" w:type="dxa"/>
          </w:tcPr>
          <w:p w14:paraId="235CC7CB" w14:textId="77777777" w:rsidR="00D47093" w:rsidRDefault="00D47093" w:rsidP="00D47093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517">
              <w:rPr>
                <w:rFonts w:ascii="Times New Roman" w:hAnsi="Times New Roman" w:cs="Times New Roman"/>
                <w:b/>
                <w:sz w:val="20"/>
                <w:szCs w:val="20"/>
              </w:rPr>
              <w:t>totale crediti 3° anno</w:t>
            </w:r>
          </w:p>
          <w:p w14:paraId="2CB3B59B" w14:textId="2752ADBD" w:rsidR="00375E2A" w:rsidRPr="003E0517" w:rsidRDefault="00375E2A" w:rsidP="00D47093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ECTS 3</w:t>
            </w:r>
            <w:r w:rsidRPr="00375E2A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992" w:type="dxa"/>
          </w:tcPr>
          <w:p w14:paraId="054AD48E" w14:textId="77777777" w:rsidR="00D47093" w:rsidRPr="003E0517" w:rsidRDefault="00D47093" w:rsidP="00D4709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0517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</w:tr>
    </w:tbl>
    <w:p w14:paraId="138C1EE2" w14:textId="248ECE30" w:rsidR="00CD1D7C" w:rsidRPr="00C176B4" w:rsidRDefault="00C176B4" w:rsidP="00CD1D7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176B4">
        <w:rPr>
          <w:rFonts w:ascii="Times New Roman" w:hAnsi="Times New Roman" w:cs="Times New Roman"/>
          <w:sz w:val="20"/>
          <w:szCs w:val="20"/>
        </w:rPr>
        <w:t>*corsi organizzati dalla Scuola di Dottorato Politecnica e delle Scienze di Base</w:t>
      </w:r>
    </w:p>
    <w:p w14:paraId="01899028" w14:textId="77777777" w:rsidR="00D47093" w:rsidRDefault="00D47093" w:rsidP="00CD1D7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6C1006" w14:textId="78AE2D23" w:rsidR="00D47093" w:rsidRPr="00D47093" w:rsidRDefault="00D47093" w:rsidP="00D47093">
      <w:pPr>
        <w:spacing w:after="0" w:line="240" w:lineRule="auto"/>
        <w:rPr>
          <w:rFonts w:ascii="Times New Roman" w:hAnsi="Times New Roman" w:cs="Times New Roman"/>
        </w:rPr>
      </w:pPr>
      <w:r w:rsidRPr="00D47093">
        <w:rPr>
          <w:rFonts w:ascii="Times New Roman" w:hAnsi="Times New Roman" w:cs="Times New Roman"/>
        </w:rPr>
        <w:t>Firma dello studente</w:t>
      </w:r>
      <w:r w:rsidR="006B0A98">
        <w:rPr>
          <w:rFonts w:ascii="Times New Roman" w:hAnsi="Times New Roman" w:cs="Times New Roman"/>
        </w:rPr>
        <w:tab/>
      </w:r>
      <w:r w:rsidR="006B0A98">
        <w:rPr>
          <w:rFonts w:ascii="Times New Roman" w:hAnsi="Times New Roman" w:cs="Times New Roman"/>
        </w:rPr>
        <w:tab/>
      </w:r>
      <w:r w:rsidR="006B0A98">
        <w:rPr>
          <w:rFonts w:ascii="Times New Roman" w:hAnsi="Times New Roman" w:cs="Times New Roman"/>
        </w:rPr>
        <w:tab/>
      </w:r>
      <w:r w:rsidR="006B0A98">
        <w:rPr>
          <w:rFonts w:ascii="Times New Roman" w:hAnsi="Times New Roman" w:cs="Times New Roman"/>
        </w:rPr>
        <w:tab/>
      </w:r>
      <w:r w:rsidR="006B0A98">
        <w:rPr>
          <w:rFonts w:ascii="Times New Roman" w:hAnsi="Times New Roman" w:cs="Times New Roman"/>
        </w:rPr>
        <w:tab/>
        <w:t>Firma del tutor</w:t>
      </w:r>
    </w:p>
    <w:p w14:paraId="6DAF6037" w14:textId="02D246AA" w:rsidR="00D47093" w:rsidRDefault="00375E2A" w:rsidP="00D4709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proofErr w:type="spellStart"/>
      <w:r w:rsidR="0003487A">
        <w:rPr>
          <w:rFonts w:ascii="Times New Roman" w:hAnsi="Times New Roman" w:cs="Times New Roman"/>
        </w:rPr>
        <w:t>Student</w:t>
      </w:r>
      <w:proofErr w:type="spellEnd"/>
      <w:r w:rsidR="0003487A">
        <w:rPr>
          <w:rFonts w:ascii="Times New Roman" w:hAnsi="Times New Roman" w:cs="Times New Roman"/>
        </w:rPr>
        <w:t xml:space="preserve"> signature</w:t>
      </w:r>
      <w:r>
        <w:rPr>
          <w:rFonts w:ascii="Times New Roman" w:hAnsi="Times New Roman" w:cs="Times New Roman"/>
        </w:rPr>
        <w:t>)</w:t>
      </w:r>
      <w:r w:rsidR="0003487A">
        <w:rPr>
          <w:rFonts w:ascii="Times New Roman" w:hAnsi="Times New Roman" w:cs="Times New Roman"/>
        </w:rPr>
        <w:tab/>
      </w:r>
      <w:r w:rsidR="0003487A">
        <w:rPr>
          <w:rFonts w:ascii="Times New Roman" w:hAnsi="Times New Roman" w:cs="Times New Roman"/>
        </w:rPr>
        <w:tab/>
      </w:r>
      <w:r w:rsidR="0003487A">
        <w:rPr>
          <w:rFonts w:ascii="Times New Roman" w:hAnsi="Times New Roman" w:cs="Times New Roman"/>
        </w:rPr>
        <w:tab/>
      </w:r>
      <w:r w:rsidR="0003487A">
        <w:rPr>
          <w:rFonts w:ascii="Times New Roman" w:hAnsi="Times New Roman" w:cs="Times New Roman"/>
        </w:rPr>
        <w:tab/>
      </w:r>
      <w:r w:rsidR="0003487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(</w:t>
      </w:r>
      <w:r w:rsidR="0003487A">
        <w:rPr>
          <w:rFonts w:ascii="Times New Roman" w:hAnsi="Times New Roman" w:cs="Times New Roman"/>
        </w:rPr>
        <w:t>Advisor signature</w:t>
      </w:r>
      <w:r>
        <w:rPr>
          <w:rFonts w:ascii="Times New Roman" w:hAnsi="Times New Roman" w:cs="Times New Roman"/>
        </w:rPr>
        <w:t>)</w:t>
      </w:r>
    </w:p>
    <w:p w14:paraId="69925BA9" w14:textId="77777777" w:rsidR="00C42190" w:rsidRDefault="00C42190" w:rsidP="00D47093">
      <w:pPr>
        <w:spacing w:after="0" w:line="240" w:lineRule="auto"/>
        <w:rPr>
          <w:rFonts w:ascii="Times New Roman" w:hAnsi="Times New Roman" w:cs="Times New Roman"/>
        </w:rPr>
      </w:pPr>
    </w:p>
    <w:p w14:paraId="40304792" w14:textId="47C13BB5" w:rsidR="0003487A" w:rsidRPr="00D47093" w:rsidRDefault="0003487A" w:rsidP="00D47093">
      <w:pPr>
        <w:spacing w:after="0" w:line="240" w:lineRule="auto"/>
        <w:rPr>
          <w:rFonts w:ascii="Times New Roman" w:hAnsi="Times New Roman" w:cs="Times New Roman"/>
        </w:rPr>
      </w:pPr>
    </w:p>
    <w:p w14:paraId="7C0AFF7F" w14:textId="092E13FB" w:rsidR="00D47093" w:rsidRPr="00D47093" w:rsidRDefault="006B0A98" w:rsidP="00D4709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E038B">
        <w:rPr>
          <w:rFonts w:ascii="Times New Roman" w:hAnsi="Times New Roman" w:cs="Times New Roman"/>
        </w:rPr>
        <w:tab/>
      </w:r>
      <w:r w:rsidR="00BE038B">
        <w:rPr>
          <w:rFonts w:ascii="Times New Roman" w:hAnsi="Times New Roman" w:cs="Times New Roman"/>
        </w:rPr>
        <w:tab/>
      </w:r>
      <w:r w:rsidR="00BE038B">
        <w:rPr>
          <w:rFonts w:ascii="Times New Roman" w:hAnsi="Times New Roman" w:cs="Times New Roman"/>
        </w:rPr>
        <w:tab/>
      </w:r>
      <w:r w:rsidR="00BE038B">
        <w:rPr>
          <w:rFonts w:ascii="Times New Roman" w:hAnsi="Times New Roman" w:cs="Times New Roman"/>
        </w:rPr>
        <w:tab/>
      </w:r>
      <w:r w:rsidRPr="00D47093">
        <w:rPr>
          <w:rFonts w:ascii="Times New Roman" w:hAnsi="Times New Roman" w:cs="Times New Roman"/>
        </w:rPr>
        <w:t>..............................................................</w:t>
      </w:r>
    </w:p>
    <w:p w14:paraId="609F2BCE" w14:textId="77777777" w:rsidR="00B01491" w:rsidRDefault="00B01491" w:rsidP="006B0A9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6E0A42C1" w14:textId="77777777" w:rsidR="00B01491" w:rsidRDefault="00B01491" w:rsidP="006B0A9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7A48008F" w14:textId="53B945C4" w:rsidR="006B0A98" w:rsidRDefault="005C2EDD" w:rsidP="008F0C78">
      <w:pPr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</w:p>
    <w:p w14:paraId="16B303D2" w14:textId="77777777" w:rsidR="008F0C78" w:rsidRPr="005C2EDD" w:rsidRDefault="008F0C78" w:rsidP="006B0A9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</w:p>
    <w:p w14:paraId="0FAB516B" w14:textId="44D31C2D" w:rsidR="006B0A98" w:rsidRPr="00A124D9" w:rsidRDefault="006B0A98" w:rsidP="00904513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sectPr w:rsidR="006B0A98" w:rsidRPr="00A124D9" w:rsidSect="00423F03">
      <w:pgSz w:w="11900" w:h="16840" w:code="9"/>
      <w:pgMar w:top="1440" w:right="1418" w:bottom="1440" w:left="1418" w:header="709" w:footer="391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jQyNze3tDQ0MTBT0lEKTi0uzszPAykwrAUAL+zzniwAAAA="/>
  </w:docVars>
  <w:rsids>
    <w:rsidRoot w:val="008F33DF"/>
    <w:rsid w:val="00023F96"/>
    <w:rsid w:val="0003487A"/>
    <w:rsid w:val="0003666C"/>
    <w:rsid w:val="000842F8"/>
    <w:rsid w:val="000C4B0D"/>
    <w:rsid w:val="000E4542"/>
    <w:rsid w:val="00120FBE"/>
    <w:rsid w:val="00167848"/>
    <w:rsid w:val="001B4953"/>
    <w:rsid w:val="001E4872"/>
    <w:rsid w:val="002504FD"/>
    <w:rsid w:val="00263945"/>
    <w:rsid w:val="002676DA"/>
    <w:rsid w:val="002B57D8"/>
    <w:rsid w:val="002E6042"/>
    <w:rsid w:val="00301260"/>
    <w:rsid w:val="00310596"/>
    <w:rsid w:val="0032094B"/>
    <w:rsid w:val="0033292D"/>
    <w:rsid w:val="00336720"/>
    <w:rsid w:val="00375E2A"/>
    <w:rsid w:val="00376271"/>
    <w:rsid w:val="003A62CE"/>
    <w:rsid w:val="003E0517"/>
    <w:rsid w:val="003E1F30"/>
    <w:rsid w:val="003F1600"/>
    <w:rsid w:val="00412E7E"/>
    <w:rsid w:val="00423F03"/>
    <w:rsid w:val="0046241B"/>
    <w:rsid w:val="00495244"/>
    <w:rsid w:val="004F6E24"/>
    <w:rsid w:val="005C2EDD"/>
    <w:rsid w:val="005C2F55"/>
    <w:rsid w:val="006075FC"/>
    <w:rsid w:val="006512FC"/>
    <w:rsid w:val="00690130"/>
    <w:rsid w:val="006B0A98"/>
    <w:rsid w:val="006B27CD"/>
    <w:rsid w:val="00722AE3"/>
    <w:rsid w:val="0076114C"/>
    <w:rsid w:val="007F329D"/>
    <w:rsid w:val="008535A6"/>
    <w:rsid w:val="00861A82"/>
    <w:rsid w:val="008E1118"/>
    <w:rsid w:val="008F0C78"/>
    <w:rsid w:val="008F33DF"/>
    <w:rsid w:val="008F483D"/>
    <w:rsid w:val="008F6E66"/>
    <w:rsid w:val="00904513"/>
    <w:rsid w:val="00977420"/>
    <w:rsid w:val="009C3C6B"/>
    <w:rsid w:val="009E7C09"/>
    <w:rsid w:val="009F1EF6"/>
    <w:rsid w:val="00A124D9"/>
    <w:rsid w:val="00A22888"/>
    <w:rsid w:val="00A3521F"/>
    <w:rsid w:val="00A6154A"/>
    <w:rsid w:val="00AC257E"/>
    <w:rsid w:val="00AF29BB"/>
    <w:rsid w:val="00AF61AD"/>
    <w:rsid w:val="00B01491"/>
    <w:rsid w:val="00B01F0C"/>
    <w:rsid w:val="00B90853"/>
    <w:rsid w:val="00B90C79"/>
    <w:rsid w:val="00BB4231"/>
    <w:rsid w:val="00BC2C8C"/>
    <w:rsid w:val="00BE038B"/>
    <w:rsid w:val="00BE1569"/>
    <w:rsid w:val="00C176B4"/>
    <w:rsid w:val="00C33EC7"/>
    <w:rsid w:val="00C42190"/>
    <w:rsid w:val="00C46ACE"/>
    <w:rsid w:val="00C81BD9"/>
    <w:rsid w:val="00C82DC9"/>
    <w:rsid w:val="00C91BA6"/>
    <w:rsid w:val="00C94B68"/>
    <w:rsid w:val="00C97AC8"/>
    <w:rsid w:val="00CC798D"/>
    <w:rsid w:val="00CD1D7C"/>
    <w:rsid w:val="00CF097F"/>
    <w:rsid w:val="00CF2391"/>
    <w:rsid w:val="00D02313"/>
    <w:rsid w:val="00D31C28"/>
    <w:rsid w:val="00D47093"/>
    <w:rsid w:val="00D82530"/>
    <w:rsid w:val="00D945FB"/>
    <w:rsid w:val="00DB3C37"/>
    <w:rsid w:val="00DC294B"/>
    <w:rsid w:val="00DE0FDA"/>
    <w:rsid w:val="00DF3919"/>
    <w:rsid w:val="00E0024B"/>
    <w:rsid w:val="00E25316"/>
    <w:rsid w:val="00E44A74"/>
    <w:rsid w:val="00E82B1C"/>
    <w:rsid w:val="00EA55C4"/>
    <w:rsid w:val="00F03C3C"/>
    <w:rsid w:val="00F119DB"/>
    <w:rsid w:val="00F15275"/>
    <w:rsid w:val="00F637DD"/>
    <w:rsid w:val="00FA1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80D0F"/>
  <w15:docId w15:val="{AADDBA0B-7B54-47E9-A9ED-18F6972C9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111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D0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27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B27CD"/>
    <w:rPr>
      <w:rFonts w:ascii="Segoe UI" w:hAnsi="Segoe UI" w:cs="Segoe UI"/>
      <w:sz w:val="18"/>
      <w:szCs w:val="18"/>
    </w:rPr>
  </w:style>
  <w:style w:type="character" w:styleId="Testosegnaposto">
    <w:name w:val="Placeholder Text"/>
    <w:basedOn w:val="Carpredefinitoparagrafo"/>
    <w:uiPriority w:val="99"/>
    <w:semiHidden/>
    <w:rsid w:val="00D31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8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66138A8-A978-4B0B-B082-6203BBD40F80}"/>
      </w:docPartPr>
      <w:docPartBody>
        <w:p w:rsidR="009F1943" w:rsidRDefault="00983B1A">
          <w:r w:rsidRPr="003C7AC6">
            <w:rPr>
              <w:rStyle w:val="Testosegnaposto"/>
            </w:rPr>
            <w:t>Scegliere un elemento.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06E0E75-192C-4EE1-A571-D4C6CAA2BA5B}"/>
      </w:docPartPr>
      <w:docPartBody>
        <w:p w:rsidR="009F1943" w:rsidRDefault="00983B1A">
          <w:r w:rsidRPr="003C7AC6">
            <w:rPr>
              <w:rStyle w:val="Testosegnaposto"/>
            </w:rPr>
            <w:t>Fare clic o toccare qui per immettere il tes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B1A"/>
    <w:rsid w:val="005D4E82"/>
    <w:rsid w:val="00615E64"/>
    <w:rsid w:val="00983B1A"/>
    <w:rsid w:val="009F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983B1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99289-2735-41EB-8ADA-B548F4EC5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onzio</dc:creator>
  <cp:lastModifiedBy>Ciro Natale</cp:lastModifiedBy>
  <cp:revision>21</cp:revision>
  <cp:lastPrinted>2019-03-08T12:56:00Z</cp:lastPrinted>
  <dcterms:created xsi:type="dcterms:W3CDTF">2022-01-11T17:50:00Z</dcterms:created>
  <dcterms:modified xsi:type="dcterms:W3CDTF">2022-05-19T08:15:00Z</dcterms:modified>
</cp:coreProperties>
</file>